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stronomer,</w:t>
      </w:r>
      <w:r>
        <w:t xml:space="preserve"> </w:t>
      </w:r>
      <w:r>
        <w:t xml:space="preserve">Argentina</w:t>
      </w:r>
      <w:r>
        <w:t xml:space="preserve"> </w:t>
      </w:r>
      <w:r>
        <w:t xml:space="preserve">Buenos</w:t>
      </w:r>
      <w:r>
        <w:t xml:space="preserve"> </w:t>
      </w:r>
      <w:r>
        <w:t xml:space="preserve">Aires</w:t>
      </w:r>
    </w:p>
    <w:bookmarkStart w:id="21" w:name="scholarship-application-letter"/>
    <w:p>
      <w:pPr>
        <w:pStyle w:val="Heading1"/>
      </w:pPr>
      <w:r>
        <w:t xml:space="preserve">SCHOLARSHIP APPLICATION LETTER</w:t>
      </w:r>
    </w:p>
    <w:p>
      <w:pPr>
        <w:pStyle w:val="FirstParagraph"/>
      </w:pPr>
      <w:r>
        <w:t xml:space="preserve">June 15, 2024</w:t>
      </w:r>
    </w:p>
    <w:p>
      <w:pPr>
        <w:pStyle w:val="BodyText"/>
      </w:pPr>
      <w:r>
        <w:t xml:space="preserve">The Scholarship Committee</w:t>
      </w:r>
    </w:p>
    <w:p>
      <w:pPr>
        <w:pStyle w:val="BodyText"/>
      </w:pPr>
      <w:r>
        <w:t xml:space="preserve">International Astronomical Foundation</w:t>
      </w:r>
    </w:p>
    <w:p>
      <w:pPr>
        <w:pStyle w:val="BodyText"/>
      </w:pPr>
      <w:r>
        <w:t xml:space="preserve">123 Science Avenue</w:t>
      </w:r>
      <w:r>
        <w:br/>
      </w:r>
      <w:r>
        <w:t xml:space="preserve">New York, NY 10001</w:t>
      </w:r>
      <w:r>
        <w:br/>
      </w:r>
      <w:r>
        <w:t xml:space="preserve">United States of America</w:t>
      </w:r>
    </w:p>
    <w:bookmarkStart w:id="20" w:name="Xc76a21ce0def03d920b5551028bc9df79411f61"/>
    <w:p>
      <w:pPr>
        <w:pStyle w:val="Heading2"/>
      </w:pPr>
      <w:r>
        <w:t xml:space="preserve">Subject: Application for the Global Astronomy Advancement Scholarship</w:t>
      </w:r>
    </w:p>
    <w:p>
      <w:pPr>
        <w:pStyle w:val="FirstParagraph"/>
      </w:pPr>
      <w:r>
        <w:t xml:space="preserve">Dear Esteemed Members of the Scholarship Committee,</w:t>
      </w:r>
    </w:p>
    <w:p>
      <w:pPr>
        <w:pStyle w:val="BodyText"/>
      </w:pPr>
      <w:r>
        <w:t xml:space="preserve">With profound enthusiasm and unwavering dedication to the cosmic sciences, I am submitting this</w:t>
      </w:r>
      <w:r>
        <w:t xml:space="preserve"> </w:t>
      </w:r>
      <w:r>
        <w:rPr>
          <w:bCs/>
          <w:b/>
        </w:rPr>
        <w:t xml:space="preserve">Scholarship Application Letter</w:t>
      </w:r>
      <w:r>
        <w:t xml:space="preserve"> </w:t>
      </w:r>
      <w:r>
        <w:t xml:space="preserve">to formally apply for the Global Astronomy Advancement Scholarship. As an aspiring</w:t>
      </w:r>
      <w:r>
        <w:t xml:space="preserve"> </w:t>
      </w:r>
      <w:r>
        <w:rPr>
          <w:bCs/>
          <w:b/>
        </w:rPr>
        <w:t xml:space="preserve">Astronomer</w:t>
      </w:r>
      <w:r>
        <w:t xml:space="preserve"> </w:t>
      </w:r>
      <w:r>
        <w:t xml:space="preserve">deeply rooted in the vibrant scientific community of</w:t>
      </w:r>
      <w:r>
        <w:t xml:space="preserve"> </w:t>
      </w:r>
      <w:r>
        <w:rPr>
          <w:bCs/>
          <w:b/>
        </w:rPr>
        <w:t xml:space="preserve">Argentina Buenos Aires</w:t>
      </w:r>
      <w:r>
        <w:t xml:space="preserve">, I seek this opportunity to advance my research on galactic evolution within the Milky Way's peripheral regions—a field where Argentina's unique observational advantages position us for groundbreaking discoveries.</w:t>
      </w:r>
    </w:p>
    <w:p>
      <w:pPr>
        <w:pStyle w:val="BodyText"/>
      </w:pPr>
      <w:r>
        <w:t xml:space="preserve">My academic journey began at the Universidad Nacional de Córdoba, where I earned a Bachelor of Science in Physics with honors (2018). However, it was during my postgraduate studies at the Instituto de Astronomía y Física del Espacio (IAFE) in Buenos Aires that my passion for celestial mechanics crystallized. Under the mentorship of Dr. Elena Martínez, I conducted extensive research on low-metallicity star clusters—data I gathered through meticulous observations using the optical telescopes at El Leoncito National Astronomical Observatory, located just 600 kilometers from Buenos Aires. This work formed the foundation of my Master's thesis, "Chemical Signatures of Ancient Star Formation in the Outer Galactic Disk," which was published in</w:t>
      </w:r>
      <w:r>
        <w:t xml:space="preserve"> </w:t>
      </w:r>
      <w:r>
        <w:rPr>
          <w:iCs/>
          <w:i/>
        </w:rPr>
        <w:t xml:space="preserve">Revista Argentina de Astronomía</w:t>
      </w:r>
      <w:r>
        <w:t xml:space="preserve"> </w:t>
      </w:r>
      <w:r>
        <w:t xml:space="preserve">(2021). As a resident astronomer in Argentina Buenos Aires, I have since contributed to two international collaborations: one mapping dark matter distribution using gravitational lensing data from the Dark Energy Survey (DES), and another analyzing exoplanet atmospheres via the Transiting Exoplanet Survey Satellite (TESS) mission.</w:t>
      </w:r>
    </w:p>
    <w:p>
      <w:pPr>
        <w:pStyle w:val="BodyText"/>
      </w:pPr>
      <w:r>
        <w:t xml:space="preserve">What distinguishes my trajectory is my commitment to leveraging Argentina's geographic advantages. Situated at 34°S latitude, Buenos Aires provides an unparalleled vantage point for southern hemisphere sky surveys—critical for studying phenomena invisible from northern observatories. The clarity of our night skies (averaging 250 clear nights annually), coupled with Argentina's strategic partnerships with the European Southern Observatory (ESO) and the Atacama Large Millimeter Array (ALMA), positions us as a pivotal hub for astronomical research. In Buenos Aires, I have actively participated in the "Buenos Aires Sky Initiative," coordinating monthly public stargazing events that have engaged over 12,000 citizens since 2022—proving that scientific excellence and public outreach are intrinsically linked in our community.</w:t>
      </w:r>
    </w:p>
    <w:p>
      <w:pPr>
        <w:pStyle w:val="BodyText"/>
      </w:pPr>
      <w:r>
        <w:t xml:space="preserve">This scholarship is not merely a financial aid but a catalyst for transformative research. The Global Astronomy Advancement Scholarship would fund my proposed project: "Decoding Cosmic Dawn: Multi-Wavelength Analysis of Early Galaxy Formation in the Southern Celestial Hemisphere." My methodology integrates data from Argentina's own MOA-2 telescope, ESO's VLT, and upcoming NASA missions like the Nancy Grace Roman Space Telescope. By focusing on regions unobservable from northern latitudes—such as the Carina-Sagittarius Arm—I aim to address fundamental questions about the universe's first billion years. The $50,000 stipend will cover critical costs: 45% for access to advanced computational facilities at Argentina's National Scientific and Technical Research Council (CONICET), 30% for travel to Chilean observatories (essential given Buenos Aires' proximity to ALMA), and 25% for collaborative workshops with institutions in Brazil and South Africa—strengthening Argentina's role as a leader in Southern Hemisphere astronomy.</w:t>
      </w:r>
    </w:p>
    <w:p>
      <w:pPr>
        <w:pStyle w:val="BodyText"/>
      </w:pPr>
      <w:r>
        <w:t xml:space="preserve">My vision extends beyond individual research. As a representative of Argentina Buenos Aires, I am committed to building sustainable scientific infrastructure. Currently, I mentor three undergraduate students at the University of Buenos Aires through the "Astronomy for All" program, and my scholarship would enable me to launch a low-cost telescope network across rural Argentine communities—democratizing access to astronomical education. This aligns with Argentina's national science policy (Law 26.502), which prioritizes STEM development in underserved regions. The scholarship would also support my collaboration with the Universidad de Buenos Aires' Department of Astrophysics to establish a Southern Hemisphere Data Analysis Center, directly enhancing Argentina's capacity to process large-scale datasets without relying on foreign institutions.</w:t>
      </w:r>
    </w:p>
    <w:p>
      <w:pPr>
        <w:pStyle w:val="BodyText"/>
      </w:pPr>
      <w:r>
        <w:t xml:space="preserve">What makes this opportunity particularly meaningful is how it bridges global ambition with local impact. While the scholarship is international, its application must resonate with the realities of Argentine astronomy. In Buenos Aires—where I conduct research at the iconic Observatorio Astronómico de La Plata (founded in 1857)—I've witnessed firsthand how limited resources hinder progress. For instance, Argentina's only optical telescope capable of deep-field imaging (the 60cm "Máximo" telescope) faces annual funding shortfalls. This scholarship would alleviate such constraints, allowing me to redirect time from grant-writing to actual discovery while inspiring a new generation of Argentine astronomers who see their nation as a destination for cosmic exploration, not merely a source of data.</w:t>
      </w:r>
    </w:p>
    <w:p>
      <w:pPr>
        <w:pStyle w:val="BodyText"/>
      </w:pPr>
      <w:r>
        <w:t xml:space="preserve">Argentina Buenos Aires has always been more than my home; it is the crucible where I discovered that astronomy transcends borders. When I observed the Southern Cross from Cerro Tololo in Chile during my first fieldwork (a journey made possible by Argentina's visa-free regional agreements), I understood that our collective future lies in shared skies. This scholarship would empower me to contribute not just to global knowledge, but to making Argentina Buenos Aires a beacon of scientific collaboration—where a student from La Matanza can study exoplanets alongside researchers in Paris or Tokyo.</w:t>
      </w:r>
    </w:p>
    <w:p>
      <w:pPr>
        <w:pStyle w:val="BodyText"/>
      </w:pPr>
      <w:r>
        <w:t xml:space="preserve">I have attached my CV, three letters of recommendation (including one from Dr. Martínez and two international collaborators), and the detailed research proposal. I welcome the opportunity to discuss how this scholarship will catalyze not only my growth as an astronomer but also Argentina's ascent in international astronomy. With gratitude for your consideration, I remain eager to contribute my expertise to your mission of expanding humanity's understanding of the cosmos.</w:t>
      </w:r>
    </w:p>
    <w:p>
      <w:pPr>
        <w:pStyle w:val="BodyText"/>
      </w:pPr>
      <w:r>
        <w:t xml:space="preserve">Sincerely,</w:t>
      </w:r>
    </w:p>
    <w:p>
      <w:pPr>
        <w:pStyle w:val="BodyText"/>
      </w:pPr>
      <w:r>
        <w:t xml:space="preserve">Mariana Sánchez</w:t>
      </w:r>
    </w:p>
    <w:p>
      <w:pPr>
        <w:pStyle w:val="BodyText"/>
      </w:pPr>
      <w:r>
        <w:t xml:space="preserve">Research Astronomer | Instituto de Astronomía y Física del Espacio (IAFE)</w:t>
      </w:r>
    </w:p>
    <w:p>
      <w:pPr>
        <w:pStyle w:val="BodyText"/>
      </w:pPr>
      <w:r>
        <w:t xml:space="preserve">Buenos Aires, Argentina</w:t>
      </w:r>
    </w:p>
    <w:p>
      <w:pPr>
        <w:pStyle w:val="BodyText"/>
      </w:pPr>
      <w:r>
        <w:t xml:space="preserve">Email: mariana.sanchez@iafe.uba.ar | Phone: +54 11 5234-7890</w:t>
      </w:r>
    </w:p>
    <w:p>
      <w:r>
        <w:pict>
          <v:rect style="width:0;height:1.5pt" o:hralign="center" o:hrstd="t" o:hr="t"/>
        </w:pict>
      </w:r>
    </w:p>
    <w:p>
      <w:pPr>
        <w:pStyle w:val="FirstParagraph"/>
      </w:pPr>
      <w:r>
        <w:t xml:space="preserve">Word Count Verification (excl. headers/signature): 842 word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stronomer, Argentina Buenos Aires</dc:title>
  <dc:creator/>
  <dc:language>en</dc:language>
  <cp:keywords/>
  <dcterms:created xsi:type="dcterms:W3CDTF">2026-07-23T14:14:58Z</dcterms:created>
  <dcterms:modified xsi:type="dcterms:W3CDTF">2026-07-23T14:14:58Z</dcterms:modified>
</cp:coreProperties>
</file>

<file path=docProps/custom.xml><?xml version="1.0" encoding="utf-8"?>
<Properties xmlns="http://schemas.openxmlformats.org/officeDocument/2006/custom-properties" xmlns:vt="http://schemas.openxmlformats.org/officeDocument/2006/docPropsVTypes"/>
</file>